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0A8B" w:rsidRDefault="00F10A8B" w:rsidP="00F10A8B">
      <w:pPr>
        <w:jc w:val="center"/>
        <w:rPr>
          <w:b/>
          <w:bCs/>
          <w:color w:val="0000FF"/>
        </w:rPr>
      </w:pPr>
      <w:r w:rsidRPr="00BD0E5C">
        <w:rPr>
          <w:b/>
          <w:bCs/>
          <w:color w:val="0000FF"/>
        </w:rPr>
        <w:t>AUTHOR DECLARATION FORM</w:t>
      </w:r>
    </w:p>
    <w:p w:rsidR="00F10A8B" w:rsidRPr="00BD0E5C" w:rsidRDefault="00F10A8B" w:rsidP="00F10A8B">
      <w:pPr>
        <w:jc w:val="center"/>
        <w:rPr>
          <w:b/>
          <w:bCs/>
          <w:color w:val="0000FF"/>
        </w:rPr>
      </w:pPr>
      <w:proofErr w:type="spellStart"/>
      <w:r>
        <w:rPr>
          <w:b/>
          <w:bCs/>
          <w:color w:val="0000FF"/>
        </w:rPr>
        <w:t>iPURSE</w:t>
      </w:r>
      <w:proofErr w:type="spellEnd"/>
      <w:r>
        <w:rPr>
          <w:b/>
          <w:bCs/>
          <w:color w:val="0000FF"/>
        </w:rPr>
        <w:t xml:space="preserve"> 2026</w:t>
      </w:r>
    </w:p>
    <w:p w:rsidR="00F10A8B" w:rsidRPr="00BD0E5C" w:rsidRDefault="00F10A8B" w:rsidP="00F10A8B">
      <w:pPr>
        <w:jc w:val="both"/>
      </w:pPr>
    </w:p>
    <w:p w:rsidR="00F10A8B" w:rsidRPr="00BD0E5C" w:rsidRDefault="00F10A8B" w:rsidP="00F10A8B">
      <w:pPr>
        <w:jc w:val="both"/>
        <w:rPr>
          <w:b/>
          <w:bCs/>
          <w:sz w:val="32"/>
          <w:szCs w:val="32"/>
        </w:rPr>
      </w:pPr>
      <w:r w:rsidRPr="00BD0E5C">
        <w:t>I / We the undersigned declare that the following titled abstract is original, has not been published or presented before and is not currently being considered for publication elsewhere.</w:t>
      </w:r>
      <w:r w:rsidRPr="00BD0E5C">
        <w:rPr>
          <w:b/>
          <w:bCs/>
          <w:sz w:val="32"/>
          <w:szCs w:val="32"/>
        </w:rPr>
        <w:t xml:space="preserve"> </w:t>
      </w:r>
      <w:bookmarkStart w:id="0" w:name="_GoBack"/>
      <w:bookmarkEnd w:id="0"/>
    </w:p>
    <w:p w:rsidR="00F10A8B" w:rsidRPr="00BD0E5C" w:rsidRDefault="00F10A8B" w:rsidP="00F10A8B">
      <w:pPr>
        <w:rPr>
          <w:b/>
          <w:bCs/>
          <w:sz w:val="32"/>
          <w:szCs w:val="32"/>
        </w:rPr>
      </w:pPr>
    </w:p>
    <w:p w:rsidR="00F10A8B" w:rsidRPr="00BD0E5C" w:rsidRDefault="00F10A8B" w:rsidP="00F10A8B">
      <w:r w:rsidRPr="00BD0E5C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23825</wp:posOffset>
                </wp:positionH>
                <wp:positionV relativeFrom="paragraph">
                  <wp:posOffset>41275</wp:posOffset>
                </wp:positionV>
                <wp:extent cx="6296025" cy="802005"/>
                <wp:effectExtent l="9525" t="7620" r="9525" b="952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025" cy="80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0A8B" w:rsidRDefault="00F10A8B" w:rsidP="00F10A8B">
                            <w:r>
                              <w:t>Title of the abstract (Type here)</w:t>
                            </w:r>
                          </w:p>
                          <w:p w:rsidR="00F10A8B" w:rsidRDefault="00F10A8B" w:rsidP="00F10A8B"/>
                          <w:p w:rsidR="00F10A8B" w:rsidRDefault="00F10A8B" w:rsidP="00F10A8B"/>
                          <w:p w:rsidR="00F10A8B" w:rsidRDefault="00F10A8B" w:rsidP="00F10A8B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9.75pt;margin-top:3.25pt;width:495.75pt;height:63.1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">
                <v:textbox style="mso-fit-shape-to-text:t">
                  <w:txbxContent>
                    <w:p w:rsidR="00F10A8B" w:rsidRDefault="00F10A8B" w:rsidP="00F10A8B">
                      <w:r>
                        <w:t>Title of the abstract (Type here)</w:t>
                      </w:r>
                    </w:p>
                    <w:p w:rsidR="00F10A8B" w:rsidRDefault="00F10A8B" w:rsidP="00F10A8B"/>
                    <w:p w:rsidR="00F10A8B" w:rsidRDefault="00F10A8B" w:rsidP="00F10A8B"/>
                    <w:p w:rsidR="00F10A8B" w:rsidRDefault="00F10A8B" w:rsidP="00F10A8B"/>
                  </w:txbxContent>
                </v:textbox>
                <w10:wrap type="square"/>
              </v:shape>
            </w:pict>
          </mc:Fallback>
        </mc:AlternateContent>
      </w:r>
      <w:r w:rsidRPr="00BD0E5C">
        <w:t>I / We confirm that the abstract has been read and approved by all named authors and that there are no other persons who satisfied the authorship. I/ We further confirm that the order of authors listed in the manuscript has been approved by all of us.</w:t>
      </w:r>
    </w:p>
    <w:p w:rsidR="00F10A8B" w:rsidRPr="00BD0E5C" w:rsidRDefault="00F10A8B" w:rsidP="00F10A8B"/>
    <w:p w:rsidR="00F10A8B" w:rsidRPr="00BD0E5C" w:rsidRDefault="00F10A8B" w:rsidP="00F10A8B">
      <w:r w:rsidRPr="00BD0E5C">
        <w:t>I / We also confirm that that there is no plagiarism.</w:t>
      </w:r>
    </w:p>
    <w:p w:rsidR="00F10A8B" w:rsidRPr="00BD0E5C" w:rsidRDefault="00F10A8B" w:rsidP="00F10A8B"/>
    <w:p w:rsidR="00F10A8B" w:rsidRPr="00BD0E5C" w:rsidRDefault="00F10A8B" w:rsidP="00F10A8B">
      <w:pPr>
        <w:jc w:val="both"/>
      </w:pPr>
      <w:r w:rsidRPr="00BD0E5C">
        <w:t>I / We also confirm that the work related in this abstract</w:t>
      </w:r>
      <w:r>
        <w:t xml:space="preserve"> </w:t>
      </w:r>
      <w:r w:rsidRPr="00BD0E5C">
        <w:t>either experimental animals or human subject has been conducted with the ethical approval (</w:t>
      </w:r>
      <w:r w:rsidRPr="00BD0E5C">
        <w:rPr>
          <w:color w:val="FF0000"/>
        </w:rPr>
        <w:t>Authors can delete this section if not relevant</w:t>
      </w:r>
      <w:r w:rsidRPr="00BD0E5C">
        <w:t>).</w:t>
      </w:r>
    </w:p>
    <w:p w:rsidR="00F10A8B" w:rsidRPr="00BD0E5C" w:rsidRDefault="00F10A8B" w:rsidP="00F10A8B"/>
    <w:p w:rsidR="00F10A8B" w:rsidRPr="00BD0E5C" w:rsidRDefault="00F10A8B" w:rsidP="00F10A8B">
      <w:pPr>
        <w:jc w:val="both"/>
      </w:pPr>
      <w:r w:rsidRPr="00BD0E5C">
        <w:t>We understand that the Corresponding Author is the only contact for the Editorial process and direct communications with the Editorial office and he/she is responsible for communicating with the other authors about the editorial decision of the abstract. I / We confirm that I / we have provided existing, true email address which is accessible by the Corresponding Author and which has been configured to accept email</w:t>
      </w:r>
      <w:r>
        <w:t>s</w:t>
      </w:r>
      <w:r w:rsidRPr="00BD0E5C">
        <w:t xml:space="preserve"> from </w:t>
      </w:r>
      <w:hyperlink r:id="rId4" w:history="1">
        <w:r w:rsidRPr="00D93AFB">
          <w:rPr>
            <w:rStyle w:val="Hyperlink"/>
          </w:rPr>
          <w:t>noreply@msr-cmt.org</w:t>
        </w:r>
      </w:hyperlink>
      <w:r>
        <w:t xml:space="preserve"> and </w:t>
      </w:r>
      <w:hyperlink r:id="rId5" w:history="1">
        <w:r w:rsidRPr="00D93AFB">
          <w:rPr>
            <w:rStyle w:val="Hyperlink"/>
          </w:rPr>
          <w:t>secretaryurc@gs.pdn.ac.lk</w:t>
        </w:r>
      </w:hyperlink>
      <w:r>
        <w:t>.</w:t>
      </w:r>
      <w:r w:rsidRPr="00BD0E5C">
        <w:t xml:space="preserve">  </w:t>
      </w:r>
    </w:p>
    <w:p w:rsidR="00F10A8B" w:rsidRPr="00BD0E5C" w:rsidRDefault="00F10A8B" w:rsidP="00F10A8B">
      <w:pPr>
        <w:jc w:val="both"/>
        <w:rPr>
          <w:b/>
          <w:bCs/>
          <w:sz w:val="32"/>
          <w:szCs w:val="32"/>
        </w:rPr>
      </w:pPr>
    </w:p>
    <w:p w:rsidR="00F10A8B" w:rsidRPr="00BD0E5C" w:rsidRDefault="00F10A8B" w:rsidP="00F10A8B">
      <w:pPr>
        <w:rPr>
          <w:b/>
          <w:bCs/>
        </w:rPr>
      </w:pPr>
      <w:r w:rsidRPr="00BD0E5C">
        <w:rPr>
          <w:b/>
          <w:bCs/>
        </w:rPr>
        <w:t>Signed,</w:t>
      </w: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62"/>
        <w:gridCol w:w="3925"/>
        <w:gridCol w:w="2551"/>
        <w:gridCol w:w="1418"/>
      </w:tblGrid>
      <w:tr w:rsidR="00F10A8B" w:rsidRPr="00BD0E5C" w:rsidTr="000067E8">
        <w:tc>
          <w:tcPr>
            <w:tcW w:w="1462" w:type="dxa"/>
            <w:shd w:val="clear" w:color="auto" w:fill="auto"/>
          </w:tcPr>
          <w:p w:rsidR="00F10A8B" w:rsidRPr="00BD0E5C" w:rsidRDefault="00F10A8B" w:rsidP="000067E8">
            <w:pPr>
              <w:rPr>
                <w:sz w:val="22"/>
                <w:szCs w:val="22"/>
              </w:rPr>
            </w:pPr>
          </w:p>
        </w:tc>
        <w:tc>
          <w:tcPr>
            <w:tcW w:w="3925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  <w:r w:rsidRPr="00BD0E5C">
              <w:rPr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2551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  <w:r w:rsidRPr="00BD0E5C">
              <w:rPr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1418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  <w:r w:rsidRPr="00BD0E5C">
              <w:rPr>
                <w:b/>
                <w:bCs/>
                <w:sz w:val="22"/>
                <w:szCs w:val="22"/>
              </w:rPr>
              <w:t>Date</w:t>
            </w:r>
          </w:p>
        </w:tc>
      </w:tr>
      <w:tr w:rsidR="00F10A8B" w:rsidRPr="00BD0E5C" w:rsidTr="000067E8">
        <w:tc>
          <w:tcPr>
            <w:tcW w:w="1462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  <w:r w:rsidRPr="00BD0E5C">
              <w:rPr>
                <w:b/>
                <w:bCs/>
                <w:sz w:val="22"/>
                <w:szCs w:val="22"/>
              </w:rPr>
              <w:t>Author 1</w:t>
            </w:r>
          </w:p>
        </w:tc>
        <w:tc>
          <w:tcPr>
            <w:tcW w:w="3925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10A8B" w:rsidRPr="00BD0E5C" w:rsidTr="000067E8">
        <w:tc>
          <w:tcPr>
            <w:tcW w:w="1462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  <w:r w:rsidRPr="00BD0E5C">
              <w:rPr>
                <w:b/>
                <w:bCs/>
                <w:sz w:val="22"/>
                <w:szCs w:val="22"/>
              </w:rPr>
              <w:t>Author 2</w:t>
            </w:r>
          </w:p>
        </w:tc>
        <w:tc>
          <w:tcPr>
            <w:tcW w:w="3925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10A8B" w:rsidRPr="00BD0E5C" w:rsidTr="000067E8">
        <w:tc>
          <w:tcPr>
            <w:tcW w:w="1462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  <w:r w:rsidRPr="00BD0E5C">
              <w:rPr>
                <w:b/>
                <w:bCs/>
                <w:sz w:val="22"/>
                <w:szCs w:val="22"/>
              </w:rPr>
              <w:t>Author 3</w:t>
            </w:r>
          </w:p>
        </w:tc>
        <w:tc>
          <w:tcPr>
            <w:tcW w:w="3925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10A8B" w:rsidRPr="00BD0E5C" w:rsidTr="000067E8">
        <w:tc>
          <w:tcPr>
            <w:tcW w:w="1462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  <w:r w:rsidRPr="00BD0E5C">
              <w:rPr>
                <w:b/>
                <w:bCs/>
                <w:sz w:val="22"/>
                <w:szCs w:val="22"/>
              </w:rPr>
              <w:t>Author 4</w:t>
            </w:r>
          </w:p>
        </w:tc>
        <w:tc>
          <w:tcPr>
            <w:tcW w:w="3925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F10A8B" w:rsidRPr="00BD0E5C" w:rsidRDefault="00F10A8B" w:rsidP="000067E8">
            <w:pPr>
              <w:rPr>
                <w:b/>
                <w:bCs/>
                <w:sz w:val="22"/>
                <w:szCs w:val="22"/>
              </w:rPr>
            </w:pPr>
          </w:p>
        </w:tc>
      </w:tr>
    </w:tbl>
    <w:p w:rsidR="00F10A8B" w:rsidRPr="00BD0E5C" w:rsidRDefault="00F10A8B" w:rsidP="00F10A8B">
      <w:pPr>
        <w:rPr>
          <w:b/>
          <w:bCs/>
          <w:sz w:val="32"/>
          <w:szCs w:val="32"/>
        </w:rPr>
      </w:pPr>
    </w:p>
    <w:p w:rsidR="00F10A8B" w:rsidRPr="00BD0E5C" w:rsidRDefault="00F10A8B" w:rsidP="00F10A8B">
      <w:pPr>
        <w:rPr>
          <w:b/>
          <w:bCs/>
        </w:rPr>
      </w:pPr>
      <w:r w:rsidRPr="00BD0E5C">
        <w:t xml:space="preserve">         </w:t>
      </w:r>
      <w:r w:rsidRPr="00BD0E5C">
        <w:rPr>
          <w:b/>
          <w:bCs/>
        </w:rPr>
        <w:t xml:space="preserve">Add more authors if required. </w:t>
      </w:r>
    </w:p>
    <w:p w:rsidR="00F10A8B" w:rsidRPr="00BD0E5C" w:rsidRDefault="00F10A8B" w:rsidP="00F10A8B"/>
    <w:p w:rsidR="00F10A8B" w:rsidRPr="00BD0E5C" w:rsidRDefault="00F10A8B" w:rsidP="00F10A8B"/>
    <w:p w:rsidR="00F10A8B" w:rsidRPr="00BD0E5C" w:rsidRDefault="00F10A8B" w:rsidP="00F10A8B"/>
    <w:p w:rsidR="00F10A8B" w:rsidRPr="00BD0E5C" w:rsidRDefault="00F10A8B" w:rsidP="00F10A8B">
      <w:r w:rsidRPr="00BD0E5C">
        <w:t xml:space="preserve"> </w:t>
      </w:r>
    </w:p>
    <w:p w:rsidR="0049322F" w:rsidRDefault="0049322F"/>
    <w:sectPr w:rsidR="0049322F" w:rsidSect="0003096D">
      <w:pgSz w:w="11909" w:h="16834" w:code="9"/>
      <w:pgMar w:top="720" w:right="720" w:bottom="720" w:left="72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QwMTQ0tDA0MLEwMjBT0lEKTi0uzszPAykwrAUAf7VuMiwAAAA="/>
  </w:docVars>
  <w:rsids>
    <w:rsidRoot w:val="00F10A8B"/>
    <w:rsid w:val="0049322F"/>
    <w:rsid w:val="00F10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2730F"/>
  <w15:chartTrackingRefBased/>
  <w15:docId w15:val="{0C6B3E40-BFB4-4DEC-9677-9EF42155E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0A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10A8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A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ecretaryurc@gs.pdn.ac.lk" TargetMode="External"/><Relationship Id="rId4" Type="http://schemas.openxmlformats.org/officeDocument/2006/relationships/hyperlink" Target="mailto:noreply@msr-cm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wan Ranaweera</dc:creator>
  <cp:keywords/>
  <dc:description/>
  <cp:lastModifiedBy>Ruwan Ranaweera</cp:lastModifiedBy>
  <cp:revision>1</cp:revision>
  <dcterms:created xsi:type="dcterms:W3CDTF">2026-04-28T09:11:00Z</dcterms:created>
  <dcterms:modified xsi:type="dcterms:W3CDTF">2026-04-28T09:18:00Z</dcterms:modified>
</cp:coreProperties>
</file>